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imran haidr</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mra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idr</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01 Grove Street, Glenview, IL, USA glnv 60025</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aidrmary9591@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099043</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